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EDEF2" w14:textId="5BC5E7E2" w:rsidR="00C844FE" w:rsidRPr="00111104" w:rsidRDefault="00EC0FAA" w:rsidP="00EC305C">
      <w:pPr>
        <w:pStyle w:val="KonuBal"/>
        <w:rPr>
          <w:lang w:val="en-GB"/>
        </w:rPr>
      </w:pPr>
      <w:r w:rsidRPr="00111104">
        <w:rPr>
          <w:lang w:val="en-GB"/>
        </w:rPr>
        <w:t>Tit</w:t>
      </w:r>
      <w:r w:rsidR="009876FC" w:rsidRPr="00111104">
        <w:rPr>
          <w:lang w:val="en-GB"/>
        </w:rPr>
        <w:t>le</w:t>
      </w:r>
      <w:r w:rsidR="00662C67" w:rsidRPr="00111104">
        <w:rPr>
          <w:lang w:val="en-GB"/>
        </w:rPr>
        <w:t xml:space="preserve"> of </w:t>
      </w:r>
      <w:r w:rsidR="00D64BDA" w:rsidRPr="00111104">
        <w:rPr>
          <w:lang w:val="en-GB"/>
        </w:rPr>
        <w:t xml:space="preserve">the </w:t>
      </w:r>
      <w:r w:rsidR="00662C67" w:rsidRPr="00111104">
        <w:rPr>
          <w:lang w:val="en-GB"/>
        </w:rPr>
        <w:t>Paper</w:t>
      </w:r>
    </w:p>
    <w:p w14:paraId="70A9BE28" w14:textId="77777777" w:rsidR="00F22016" w:rsidRPr="00111104" w:rsidRDefault="00F22016" w:rsidP="00F22016">
      <w:pPr>
        <w:jc w:val="center"/>
        <w:rPr>
          <w:b/>
          <w:sz w:val="28"/>
          <w:lang w:val="en-GB"/>
        </w:rPr>
      </w:pPr>
    </w:p>
    <w:p w14:paraId="279D0EAC" w14:textId="5324152A" w:rsidR="00D246A9" w:rsidRPr="00111104" w:rsidRDefault="001E2ABB" w:rsidP="00F22016">
      <w:pPr>
        <w:pStyle w:val="Titleofthepaper"/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</w:pP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Name </w:t>
      </w:r>
      <w:r w:rsidR="0065540C" w:rsidRPr="00111104">
        <w:rPr>
          <w:rFonts w:ascii="Times New Roman" w:hAnsi="Times New Roman"/>
          <w:noProof w:val="0"/>
          <w:sz w:val="24"/>
          <w:szCs w:val="24"/>
          <w:lang w:val="en-GB"/>
        </w:rPr>
        <w:t>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*</w:t>
      </w:r>
      <w:r w:rsidR="00862825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1</w:t>
      </w:r>
      <w:r w:rsidR="00D246A9"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, </w:t>
      </w: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Name </w:t>
      </w:r>
      <w:r w:rsidR="0065540C" w:rsidRPr="00111104">
        <w:rPr>
          <w:rFonts w:ascii="Times New Roman" w:hAnsi="Times New Roman"/>
          <w:noProof w:val="0"/>
          <w:sz w:val="24"/>
          <w:szCs w:val="24"/>
          <w:lang w:val="en-GB"/>
        </w:rPr>
        <w:t>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2</w:t>
      </w:r>
      <w:r w:rsidR="00D246A9"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, </w:t>
      </w: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Name </w:t>
      </w:r>
      <w:r w:rsidR="0065540C" w:rsidRPr="00111104">
        <w:rPr>
          <w:rFonts w:ascii="Times New Roman" w:hAnsi="Times New Roman"/>
          <w:noProof w:val="0"/>
          <w:sz w:val="24"/>
          <w:szCs w:val="24"/>
          <w:lang w:val="en-GB"/>
        </w:rPr>
        <w:t>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3</w:t>
      </w:r>
    </w:p>
    <w:p w14:paraId="32BE28E1" w14:textId="77777777" w:rsidR="00D246A9" w:rsidRPr="00111104" w:rsidRDefault="00D246A9" w:rsidP="00F22016">
      <w:pPr>
        <w:pStyle w:val="Titleofthepaper"/>
        <w:rPr>
          <w:rFonts w:ascii="Times New Roman" w:hAnsi="Times New Roman"/>
          <w:b w:val="0"/>
          <w:noProof w:val="0"/>
          <w:sz w:val="24"/>
          <w:szCs w:val="24"/>
          <w:lang w:val="en-GB"/>
        </w:rPr>
      </w:pPr>
    </w:p>
    <w:p w14:paraId="443306B2" w14:textId="3C047C58" w:rsidR="00D246A9" w:rsidRPr="00111104" w:rsidRDefault="007945A8" w:rsidP="00F22016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b w:val="0"/>
          <w:i/>
          <w:noProof w:val="0"/>
          <w:sz w:val="16"/>
          <w:szCs w:val="24"/>
          <w:vertAlign w:val="superscript"/>
          <w:lang w:val="en-GB"/>
        </w:rPr>
        <w:t>1</w:t>
      </w:r>
      <w:r w:rsidR="009876FC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</w:t>
      </w:r>
      <w:r w:rsidR="00D246A9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 xml:space="preserve">, </w:t>
      </w:r>
      <w:r w:rsidR="009876FC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Department</w:t>
      </w:r>
      <w:r w:rsidR="00D246A9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 xml:space="preserve">, 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City, Country</w:t>
      </w:r>
    </w:p>
    <w:p w14:paraId="5F380AB5" w14:textId="679315FF" w:rsidR="001E2ABB" w:rsidRPr="00111104" w:rsidRDefault="007B56EB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b w:val="0"/>
          <w:i/>
          <w:noProof w:val="0"/>
          <w:sz w:val="16"/>
          <w:szCs w:val="24"/>
          <w:vertAlign w:val="superscript"/>
          <w:lang w:val="en-GB"/>
        </w:rPr>
        <w:t>2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, Department, City, Country</w:t>
      </w:r>
    </w:p>
    <w:p w14:paraId="00516446" w14:textId="3C5DBF01" w:rsidR="001E2ABB" w:rsidRPr="00111104" w:rsidRDefault="00743389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i/>
          <w:sz w:val="16"/>
          <w:szCs w:val="24"/>
          <w:vertAlign w:val="superscript"/>
          <w:lang w:val="en-GB"/>
        </w:rPr>
        <w:t>3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, Department, City, Country</w:t>
      </w:r>
    </w:p>
    <w:p w14:paraId="5B0008AB" w14:textId="03FF9DB2" w:rsidR="00C84614" w:rsidRPr="00111104" w:rsidRDefault="00C84614" w:rsidP="001E2ABB">
      <w:pPr>
        <w:pStyle w:val="Titleofthepaper"/>
        <w:rPr>
          <w:i/>
          <w:sz w:val="16"/>
          <w:szCs w:val="24"/>
          <w:lang w:val="en-GB"/>
        </w:rPr>
      </w:pPr>
    </w:p>
    <w:tbl>
      <w:tblPr>
        <w:tblStyle w:val="TabloKlavuzu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61A29" w:rsidRPr="00111104" w14:paraId="4F244997" w14:textId="77777777" w:rsidTr="00A61A29">
        <w:tc>
          <w:tcPr>
            <w:tcW w:w="9072" w:type="dxa"/>
            <w:tcBorders>
              <w:top w:val="single" w:sz="4" w:space="0" w:color="auto"/>
              <w:bottom w:val="single" w:sz="4" w:space="0" w:color="auto"/>
            </w:tcBorders>
          </w:tcPr>
          <w:p w14:paraId="4F4E8D77" w14:textId="6EC9F0D0" w:rsidR="00A61A29" w:rsidRPr="00111104" w:rsidRDefault="00A61A29" w:rsidP="002D0F5C">
            <w:pPr>
              <w:spacing w:before="120" w:after="120"/>
              <w:ind w:left="-108" w:right="-102"/>
              <w:rPr>
                <w:b/>
                <w:lang w:val="en-GB"/>
              </w:rPr>
            </w:pPr>
            <w:r w:rsidRPr="00111104">
              <w:rPr>
                <w:b/>
                <w:lang w:val="en-GB"/>
              </w:rPr>
              <w:t>Abstract</w:t>
            </w:r>
          </w:p>
          <w:p w14:paraId="29C6A636" w14:textId="77777777" w:rsidR="00A61A29" w:rsidRDefault="00A61A29" w:rsidP="007F5283">
            <w:pPr>
              <w:ind w:left="-108" w:right="-102"/>
              <w:rPr>
                <w:lang w:val="en-GB"/>
              </w:rPr>
            </w:pPr>
            <w:r>
              <w:rPr>
                <w:lang w:val="en-GB"/>
              </w:rPr>
              <w:t xml:space="preserve">This template is </w:t>
            </w:r>
            <w:r w:rsidRPr="00111104">
              <w:rPr>
                <w:lang w:val="en-GB"/>
              </w:rPr>
              <w:t xml:space="preserve">designed to guide authors in preparing their papers by direct editing. Although this template was prepared in word </w:t>
            </w:r>
            <w:r>
              <w:rPr>
                <w:lang w:val="en-GB"/>
              </w:rPr>
              <w:t xml:space="preserve">format, a similar format can be </w:t>
            </w:r>
            <w:r w:rsidRPr="00111104">
              <w:rPr>
                <w:lang w:val="en-GB"/>
              </w:rPr>
              <w:t xml:space="preserve">used in Latex format under the responsibility of authors. Abstract section is limited to a maximum of 300 words. </w:t>
            </w:r>
          </w:p>
          <w:p w14:paraId="253DCE69" w14:textId="49EF41C7" w:rsidR="00A61A29" w:rsidRPr="00F4587E" w:rsidRDefault="00A61A29" w:rsidP="007F5283">
            <w:pPr>
              <w:spacing w:before="120" w:after="120"/>
              <w:ind w:left="-108" w:right="-102"/>
              <w:rPr>
                <w:i/>
                <w:lang w:val="en-GB"/>
              </w:rPr>
            </w:pPr>
            <w:r w:rsidRPr="00F4587E">
              <w:rPr>
                <w:b/>
                <w:i/>
                <w:lang w:val="en-GB"/>
              </w:rPr>
              <w:t>Keywords:</w:t>
            </w:r>
            <w:r w:rsidRPr="00F4587E">
              <w:rPr>
                <w:i/>
                <w:lang w:val="en-GB"/>
              </w:rPr>
              <w:t xml:space="preserve"> Include a maximum of 5 keywords. Keyword-1, Keyword-2</w:t>
            </w:r>
          </w:p>
        </w:tc>
      </w:tr>
    </w:tbl>
    <w:p w14:paraId="2FB5E75A" w14:textId="70177EFF" w:rsidR="000925C0" w:rsidRPr="00730F28" w:rsidRDefault="000925C0" w:rsidP="000E646A">
      <w:pPr>
        <w:rPr>
          <w:lang w:val="en-GB"/>
        </w:rPr>
      </w:pPr>
      <w:bookmarkStart w:id="0" w:name="_GoBack"/>
      <w:bookmarkEnd w:id="0"/>
    </w:p>
    <w:sectPr w:rsidR="000925C0" w:rsidRPr="00730F28" w:rsidSect="00EC305C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709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1B79D" w14:textId="77777777" w:rsidR="00F414B9" w:rsidRDefault="00F414B9" w:rsidP="007B56EB">
      <w:r>
        <w:separator/>
      </w:r>
    </w:p>
  </w:endnote>
  <w:endnote w:type="continuationSeparator" w:id="0">
    <w:p w14:paraId="080ED727" w14:textId="77777777" w:rsidR="00F414B9" w:rsidRDefault="00F414B9" w:rsidP="007B5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2588760"/>
      <w:docPartObj>
        <w:docPartGallery w:val="Page Numbers (Bottom of Page)"/>
        <w:docPartUnique/>
      </w:docPartObj>
    </w:sdtPr>
    <w:sdtEndPr/>
    <w:sdtContent>
      <w:p w14:paraId="233D0ECE" w14:textId="5EC94276" w:rsidR="00024A28" w:rsidRDefault="00024A28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E646A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922D0" w14:textId="1A7D0DAF" w:rsidR="007B56EB" w:rsidRPr="00EC305C" w:rsidRDefault="00EC305C" w:rsidP="00EC305C">
    <w:pPr>
      <w:pStyle w:val="AltBilgi"/>
    </w:pPr>
    <w:r w:rsidRPr="009876FC">
      <w:rPr>
        <w:vertAlign w:val="superscript"/>
        <w:lang w:val="en-GB"/>
      </w:rPr>
      <w:t>*</w:t>
    </w:r>
    <w:r w:rsidRPr="009876FC">
      <w:rPr>
        <w:lang w:val="en-GB"/>
      </w:rPr>
      <w:t>e-Mail of Corresponding Author</w:t>
    </w:r>
    <w:r>
      <w:rPr>
        <w:lang w:val="en-GB"/>
      </w:rPr>
      <w:t xml:space="preserve"> </w:t>
    </w:r>
    <w:r>
      <w:ptab w:relativeTo="margin" w:alignment="center" w:leader="none"/>
    </w:r>
    <w:r>
      <w:t>1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082A9C" w14:textId="77777777" w:rsidR="00F414B9" w:rsidRDefault="00F414B9" w:rsidP="007B56EB">
      <w:r>
        <w:separator/>
      </w:r>
    </w:p>
  </w:footnote>
  <w:footnote w:type="continuationSeparator" w:id="0">
    <w:p w14:paraId="31BB05FD" w14:textId="77777777" w:rsidR="00F414B9" w:rsidRDefault="00F414B9" w:rsidP="007B56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71"/>
      <w:gridCol w:w="1689"/>
    </w:tblGrid>
    <w:tr w:rsidR="00E34308" w:rsidRPr="009876FC" w14:paraId="76AEEC82" w14:textId="77777777" w:rsidTr="00F62C48">
      <w:tc>
        <w:tcPr>
          <w:tcW w:w="7371" w:type="dxa"/>
          <w:vAlign w:val="bottom"/>
        </w:tcPr>
        <w:p w14:paraId="549A5E04" w14:textId="3D7A9CAE" w:rsidR="00E34308" w:rsidRPr="00307122" w:rsidRDefault="00307122" w:rsidP="00307122">
          <w:pPr>
            <w:pStyle w:val="stBilgi"/>
            <w:jc w:val="left"/>
            <w:rPr>
              <w:lang w:val="en-GB"/>
            </w:rPr>
          </w:pPr>
          <w:r w:rsidRPr="00307122">
            <w:rPr>
              <w:lang w:val="en-GB"/>
            </w:rPr>
            <w:t>Write the title of paper here</w:t>
          </w:r>
        </w:p>
      </w:tc>
      <w:tc>
        <w:tcPr>
          <w:tcW w:w="1689" w:type="dxa"/>
        </w:tcPr>
        <w:p w14:paraId="4115A6DB" w14:textId="4A6A9CED" w:rsidR="00E34308" w:rsidRPr="009876FC" w:rsidRDefault="005C3B5B" w:rsidP="005C3B5B">
          <w:pPr>
            <w:pStyle w:val="stBilgi"/>
            <w:jc w:val="right"/>
            <w:rPr>
              <w:lang w:val="en-GB"/>
            </w:rPr>
          </w:pPr>
          <w:r w:rsidRPr="005C3B5B">
            <w:rPr>
              <w:lang w:val="en-GB"/>
            </w:rPr>
            <w:t>TIEM 2023</w:t>
          </w:r>
        </w:p>
      </w:tc>
    </w:tr>
  </w:tbl>
  <w:p w14:paraId="1087D731" w14:textId="77777777" w:rsidR="003314BE" w:rsidRPr="009876FC" w:rsidRDefault="003314BE">
    <w:pPr>
      <w:pStyle w:val="stBilgi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07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977"/>
      <w:gridCol w:w="6095"/>
    </w:tblGrid>
    <w:tr w:rsidR="00BE501C" w:rsidRPr="00307122" w14:paraId="06031AEE" w14:textId="77777777" w:rsidTr="0051791C">
      <w:trPr>
        <w:trHeight w:val="1107"/>
      </w:trPr>
      <w:tc>
        <w:tcPr>
          <w:tcW w:w="2977" w:type="dxa"/>
          <w:tcBorders>
            <w:bottom w:val="single" w:sz="12" w:space="0" w:color="auto"/>
          </w:tcBorders>
          <w:vAlign w:val="center"/>
        </w:tcPr>
        <w:p w14:paraId="1C49B941" w14:textId="77777777" w:rsidR="00BE501C" w:rsidRPr="00885151" w:rsidRDefault="00BE501C" w:rsidP="00BE501C">
          <w:pPr>
            <w:pStyle w:val="stBilgi"/>
            <w:spacing w:after="120"/>
            <w:ind w:left="-108"/>
            <w:jc w:val="left"/>
            <w:rPr>
              <w:lang w:val="en-GB"/>
            </w:rPr>
          </w:pPr>
          <w:r>
            <w:rPr>
              <w:noProof/>
              <w:lang w:eastAsia="tr-TR"/>
            </w:rPr>
            <w:drawing>
              <wp:inline distT="0" distB="0" distL="0" distR="0" wp14:anchorId="402CD422" wp14:editId="12D2F49F">
                <wp:extent cx="1029335" cy="72771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-tiem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9335" cy="727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bottom w:val="single" w:sz="12" w:space="0" w:color="auto"/>
          </w:tcBorders>
          <w:vAlign w:val="center"/>
        </w:tcPr>
        <w:p w14:paraId="5354B898" w14:textId="77777777" w:rsidR="00BE501C" w:rsidRDefault="00BE501C" w:rsidP="00BE501C">
          <w:pPr>
            <w:ind w:right="-102"/>
            <w:jc w:val="center"/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</w:pPr>
          <w:r w:rsidRPr="00885151"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  <w:t>8</w:t>
          </w:r>
          <w:r w:rsidRPr="00885151">
            <w:rPr>
              <w:rStyle w:val="Gl"/>
              <w:rFonts w:ascii="Times New Roman" w:eastAsiaTheme="majorEastAsia" w:hAnsi="Times New Roman" w:cs="Times New Roman"/>
              <w:sz w:val="24"/>
              <w:szCs w:val="26"/>
              <w:vertAlign w:val="superscript"/>
              <w:lang w:val="en-GB"/>
            </w:rPr>
            <w:t>th</w:t>
          </w:r>
          <w:r w:rsidRPr="00885151"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  <w:t xml:space="preserve"> International Scientific Conference “Telecommunications, Informatics, Energy and Management”</w:t>
          </w:r>
          <w:r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  <w:t xml:space="preserve"> – </w:t>
          </w:r>
          <w:r w:rsidRPr="00885151"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  <w:t>TIEM 2023</w:t>
          </w:r>
        </w:p>
        <w:p w14:paraId="743A9215" w14:textId="77777777" w:rsidR="00BE501C" w:rsidRPr="00307122" w:rsidRDefault="00BE501C" w:rsidP="00BE501C">
          <w:pPr>
            <w:spacing w:before="240"/>
            <w:ind w:right="-102"/>
            <w:jc w:val="center"/>
            <w:rPr>
              <w:i/>
              <w:iCs/>
              <w:color w:val="404040" w:themeColor="text1" w:themeTint="BF"/>
              <w:sz w:val="14"/>
              <w:u w:val="single"/>
              <w:lang w:val="en-GB"/>
            </w:rPr>
          </w:pPr>
          <w:r>
            <w:rPr>
              <w:rFonts w:cs="Times New Roman"/>
              <w:lang w:val="en-GB"/>
            </w:rPr>
            <w:t>December</w:t>
          </w:r>
          <w:r w:rsidRPr="00885151">
            <w:rPr>
              <w:rFonts w:cs="Times New Roman"/>
              <w:lang w:val="en-GB"/>
            </w:rPr>
            <w:t xml:space="preserve"> </w:t>
          </w:r>
          <w:r>
            <w:rPr>
              <w:rFonts w:cs="Times New Roman"/>
              <w:lang w:val="en-GB"/>
            </w:rPr>
            <w:t>1</w:t>
          </w:r>
          <w:r w:rsidRPr="00885151">
            <w:rPr>
              <w:rFonts w:cs="Times New Roman"/>
              <w:lang w:val="en-GB"/>
            </w:rPr>
            <w:t>-3</w:t>
          </w:r>
          <w:r>
            <w:rPr>
              <w:rFonts w:cs="Times New Roman"/>
              <w:lang w:val="en-GB"/>
            </w:rPr>
            <w:t>,</w:t>
          </w:r>
          <w:r w:rsidRPr="00885151">
            <w:rPr>
              <w:rFonts w:cs="Times New Roman"/>
              <w:lang w:val="en-GB"/>
            </w:rPr>
            <w:t xml:space="preserve"> 202</w:t>
          </w:r>
          <w:r>
            <w:rPr>
              <w:rFonts w:cs="Times New Roman"/>
              <w:lang w:val="en-GB"/>
            </w:rPr>
            <w:t>3</w:t>
          </w:r>
        </w:p>
      </w:tc>
    </w:tr>
  </w:tbl>
  <w:p w14:paraId="2567140B" w14:textId="191D5D2B" w:rsidR="00855D0B" w:rsidRPr="00307122" w:rsidRDefault="00855D0B" w:rsidP="00455DD0">
    <w:pPr>
      <w:pStyle w:val="stBilgi"/>
      <w:jc w:val="right"/>
      <w:rPr>
        <w:rStyle w:val="HafifVurgulama"/>
        <w:i w:val="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1304C"/>
    <w:multiLevelType w:val="multilevel"/>
    <w:tmpl w:val="1764C9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17127D2"/>
    <w:multiLevelType w:val="hybridMultilevel"/>
    <w:tmpl w:val="DCD6818C"/>
    <w:lvl w:ilvl="0" w:tplc="2C26384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E43B2C"/>
    <w:multiLevelType w:val="multilevel"/>
    <w:tmpl w:val="0DD61308"/>
    <w:lvl w:ilvl="0">
      <w:start w:val="1"/>
      <w:numFmt w:val="decimal"/>
      <w:pStyle w:val="Bal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677C5713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LUwszA0sjQ0tjRX0lEKTi0uzszPAykwrwUAZuvf4SwAAAA="/>
  </w:docVars>
  <w:rsids>
    <w:rsidRoot w:val="00FF223D"/>
    <w:rsid w:val="00001D3A"/>
    <w:rsid w:val="00012E02"/>
    <w:rsid w:val="00012E6C"/>
    <w:rsid w:val="00016C11"/>
    <w:rsid w:val="00024A28"/>
    <w:rsid w:val="00047E46"/>
    <w:rsid w:val="00062D6F"/>
    <w:rsid w:val="000804A8"/>
    <w:rsid w:val="00090CB3"/>
    <w:rsid w:val="000925C0"/>
    <w:rsid w:val="000A7403"/>
    <w:rsid w:val="000B3217"/>
    <w:rsid w:val="000B5AE6"/>
    <w:rsid w:val="000B7539"/>
    <w:rsid w:val="000C1C21"/>
    <w:rsid w:val="000E38D6"/>
    <w:rsid w:val="000E3B78"/>
    <w:rsid w:val="000E646A"/>
    <w:rsid w:val="000F52EC"/>
    <w:rsid w:val="00111104"/>
    <w:rsid w:val="00121521"/>
    <w:rsid w:val="001275A7"/>
    <w:rsid w:val="00133F20"/>
    <w:rsid w:val="001438E2"/>
    <w:rsid w:val="00145CE9"/>
    <w:rsid w:val="00164A9C"/>
    <w:rsid w:val="00170528"/>
    <w:rsid w:val="001835F7"/>
    <w:rsid w:val="00190BCE"/>
    <w:rsid w:val="00194438"/>
    <w:rsid w:val="001B0AF1"/>
    <w:rsid w:val="001B134D"/>
    <w:rsid w:val="001C55B4"/>
    <w:rsid w:val="001E01F9"/>
    <w:rsid w:val="001E2ABB"/>
    <w:rsid w:val="001E5505"/>
    <w:rsid w:val="001E7F30"/>
    <w:rsid w:val="001F364A"/>
    <w:rsid w:val="0020245E"/>
    <w:rsid w:val="002122EA"/>
    <w:rsid w:val="002170BE"/>
    <w:rsid w:val="00240019"/>
    <w:rsid w:val="0024331D"/>
    <w:rsid w:val="00260899"/>
    <w:rsid w:val="002658C9"/>
    <w:rsid w:val="00265CFE"/>
    <w:rsid w:val="00271145"/>
    <w:rsid w:val="002A689D"/>
    <w:rsid w:val="002B07DB"/>
    <w:rsid w:val="002D0F5C"/>
    <w:rsid w:val="002D3FAE"/>
    <w:rsid w:val="00307122"/>
    <w:rsid w:val="00307169"/>
    <w:rsid w:val="0030738D"/>
    <w:rsid w:val="00311B39"/>
    <w:rsid w:val="00311D41"/>
    <w:rsid w:val="003314BE"/>
    <w:rsid w:val="00331914"/>
    <w:rsid w:val="00333D7D"/>
    <w:rsid w:val="00346AD7"/>
    <w:rsid w:val="003A434D"/>
    <w:rsid w:val="003A684E"/>
    <w:rsid w:val="003A7CF4"/>
    <w:rsid w:val="003E4596"/>
    <w:rsid w:val="003F29E9"/>
    <w:rsid w:val="003F6053"/>
    <w:rsid w:val="00414A75"/>
    <w:rsid w:val="00415B80"/>
    <w:rsid w:val="00442807"/>
    <w:rsid w:val="00455DD0"/>
    <w:rsid w:val="0045739F"/>
    <w:rsid w:val="00460378"/>
    <w:rsid w:val="00461227"/>
    <w:rsid w:val="00463FAF"/>
    <w:rsid w:val="004827F5"/>
    <w:rsid w:val="00483332"/>
    <w:rsid w:val="004833A3"/>
    <w:rsid w:val="00490B77"/>
    <w:rsid w:val="0049206E"/>
    <w:rsid w:val="004978C5"/>
    <w:rsid w:val="004B3935"/>
    <w:rsid w:val="004B5A34"/>
    <w:rsid w:val="004C17A1"/>
    <w:rsid w:val="00506598"/>
    <w:rsid w:val="005158C1"/>
    <w:rsid w:val="00517494"/>
    <w:rsid w:val="00520954"/>
    <w:rsid w:val="0052483B"/>
    <w:rsid w:val="00530D52"/>
    <w:rsid w:val="00540FD6"/>
    <w:rsid w:val="00551F74"/>
    <w:rsid w:val="00562C33"/>
    <w:rsid w:val="00576D62"/>
    <w:rsid w:val="005826D5"/>
    <w:rsid w:val="00591675"/>
    <w:rsid w:val="005A7AE5"/>
    <w:rsid w:val="005C249C"/>
    <w:rsid w:val="005C3B5B"/>
    <w:rsid w:val="005C3DEE"/>
    <w:rsid w:val="005D1881"/>
    <w:rsid w:val="005D2C64"/>
    <w:rsid w:val="005D718C"/>
    <w:rsid w:val="005E6615"/>
    <w:rsid w:val="005F084C"/>
    <w:rsid w:val="0061523B"/>
    <w:rsid w:val="0063337F"/>
    <w:rsid w:val="006379D9"/>
    <w:rsid w:val="0065540C"/>
    <w:rsid w:val="00655836"/>
    <w:rsid w:val="00656320"/>
    <w:rsid w:val="00662C67"/>
    <w:rsid w:val="00672EB8"/>
    <w:rsid w:val="00682B9C"/>
    <w:rsid w:val="00694357"/>
    <w:rsid w:val="006A5346"/>
    <w:rsid w:val="006B1116"/>
    <w:rsid w:val="006D01C6"/>
    <w:rsid w:val="006E18A2"/>
    <w:rsid w:val="006E33A0"/>
    <w:rsid w:val="00703D96"/>
    <w:rsid w:val="00711C9A"/>
    <w:rsid w:val="00730F28"/>
    <w:rsid w:val="00732901"/>
    <w:rsid w:val="00740E75"/>
    <w:rsid w:val="00743389"/>
    <w:rsid w:val="00751BCA"/>
    <w:rsid w:val="0076049D"/>
    <w:rsid w:val="00765438"/>
    <w:rsid w:val="00777D3D"/>
    <w:rsid w:val="00784622"/>
    <w:rsid w:val="00784F7A"/>
    <w:rsid w:val="007945A8"/>
    <w:rsid w:val="007B498D"/>
    <w:rsid w:val="007B56EB"/>
    <w:rsid w:val="007B73B0"/>
    <w:rsid w:val="007D149F"/>
    <w:rsid w:val="007E4499"/>
    <w:rsid w:val="007E72C2"/>
    <w:rsid w:val="007F5283"/>
    <w:rsid w:val="007F5B9C"/>
    <w:rsid w:val="00812DBF"/>
    <w:rsid w:val="00813AF2"/>
    <w:rsid w:val="00815419"/>
    <w:rsid w:val="00852A81"/>
    <w:rsid w:val="00855D0B"/>
    <w:rsid w:val="00860048"/>
    <w:rsid w:val="008626B2"/>
    <w:rsid w:val="00862825"/>
    <w:rsid w:val="00885151"/>
    <w:rsid w:val="008A4826"/>
    <w:rsid w:val="008B3E38"/>
    <w:rsid w:val="008E6035"/>
    <w:rsid w:val="00905488"/>
    <w:rsid w:val="0092058E"/>
    <w:rsid w:val="00945D05"/>
    <w:rsid w:val="00972019"/>
    <w:rsid w:val="0098139F"/>
    <w:rsid w:val="00984958"/>
    <w:rsid w:val="009876FC"/>
    <w:rsid w:val="0099613F"/>
    <w:rsid w:val="009A1DA6"/>
    <w:rsid w:val="009A7CD7"/>
    <w:rsid w:val="009B3B47"/>
    <w:rsid w:val="009B73FF"/>
    <w:rsid w:val="009C152D"/>
    <w:rsid w:val="009D47F3"/>
    <w:rsid w:val="009E312D"/>
    <w:rsid w:val="009E3165"/>
    <w:rsid w:val="009F46FB"/>
    <w:rsid w:val="009F49F8"/>
    <w:rsid w:val="009F5F71"/>
    <w:rsid w:val="00A25DFF"/>
    <w:rsid w:val="00A308CB"/>
    <w:rsid w:val="00A3246F"/>
    <w:rsid w:val="00A331DD"/>
    <w:rsid w:val="00A60AC2"/>
    <w:rsid w:val="00A61A0B"/>
    <w:rsid w:val="00A61A29"/>
    <w:rsid w:val="00AC230B"/>
    <w:rsid w:val="00AC4E12"/>
    <w:rsid w:val="00AD15BA"/>
    <w:rsid w:val="00B1212C"/>
    <w:rsid w:val="00B13D5B"/>
    <w:rsid w:val="00B46904"/>
    <w:rsid w:val="00B52E3D"/>
    <w:rsid w:val="00B63FA3"/>
    <w:rsid w:val="00B71918"/>
    <w:rsid w:val="00B82EF9"/>
    <w:rsid w:val="00B84988"/>
    <w:rsid w:val="00B922C5"/>
    <w:rsid w:val="00BA71C6"/>
    <w:rsid w:val="00BB2D81"/>
    <w:rsid w:val="00BB3C09"/>
    <w:rsid w:val="00BC67F5"/>
    <w:rsid w:val="00BE501C"/>
    <w:rsid w:val="00BE6EB0"/>
    <w:rsid w:val="00BF29D5"/>
    <w:rsid w:val="00C01963"/>
    <w:rsid w:val="00C12134"/>
    <w:rsid w:val="00C20F25"/>
    <w:rsid w:val="00C2358F"/>
    <w:rsid w:val="00C327E3"/>
    <w:rsid w:val="00C32DC4"/>
    <w:rsid w:val="00C5253B"/>
    <w:rsid w:val="00C55480"/>
    <w:rsid w:val="00C57764"/>
    <w:rsid w:val="00C64456"/>
    <w:rsid w:val="00C651A0"/>
    <w:rsid w:val="00C844FE"/>
    <w:rsid w:val="00C84614"/>
    <w:rsid w:val="00C879A4"/>
    <w:rsid w:val="00C90CA1"/>
    <w:rsid w:val="00C91157"/>
    <w:rsid w:val="00C92557"/>
    <w:rsid w:val="00CB3E85"/>
    <w:rsid w:val="00CE0CA5"/>
    <w:rsid w:val="00D06ECD"/>
    <w:rsid w:val="00D10FD2"/>
    <w:rsid w:val="00D246A9"/>
    <w:rsid w:val="00D46528"/>
    <w:rsid w:val="00D470CA"/>
    <w:rsid w:val="00D56FE3"/>
    <w:rsid w:val="00D64BDA"/>
    <w:rsid w:val="00D737A8"/>
    <w:rsid w:val="00D95AC7"/>
    <w:rsid w:val="00D971D9"/>
    <w:rsid w:val="00DA15FE"/>
    <w:rsid w:val="00DA73D6"/>
    <w:rsid w:val="00DC0E89"/>
    <w:rsid w:val="00DC3C78"/>
    <w:rsid w:val="00DD392B"/>
    <w:rsid w:val="00DF061D"/>
    <w:rsid w:val="00E13551"/>
    <w:rsid w:val="00E143C8"/>
    <w:rsid w:val="00E26231"/>
    <w:rsid w:val="00E273B5"/>
    <w:rsid w:val="00E34308"/>
    <w:rsid w:val="00E507A1"/>
    <w:rsid w:val="00E526FB"/>
    <w:rsid w:val="00E607F1"/>
    <w:rsid w:val="00E63A7C"/>
    <w:rsid w:val="00E70912"/>
    <w:rsid w:val="00E75192"/>
    <w:rsid w:val="00E77544"/>
    <w:rsid w:val="00E801C5"/>
    <w:rsid w:val="00EA18A3"/>
    <w:rsid w:val="00EA37F2"/>
    <w:rsid w:val="00EC0FAA"/>
    <w:rsid w:val="00EC305C"/>
    <w:rsid w:val="00EC5267"/>
    <w:rsid w:val="00F06273"/>
    <w:rsid w:val="00F13DAE"/>
    <w:rsid w:val="00F140B8"/>
    <w:rsid w:val="00F22016"/>
    <w:rsid w:val="00F35704"/>
    <w:rsid w:val="00F412E1"/>
    <w:rsid w:val="00F414B9"/>
    <w:rsid w:val="00F4587E"/>
    <w:rsid w:val="00F521DC"/>
    <w:rsid w:val="00F54EBC"/>
    <w:rsid w:val="00F5757B"/>
    <w:rsid w:val="00F62C48"/>
    <w:rsid w:val="00F62EC5"/>
    <w:rsid w:val="00F927B2"/>
    <w:rsid w:val="00F95CF1"/>
    <w:rsid w:val="00FB0C75"/>
    <w:rsid w:val="00FB31B7"/>
    <w:rsid w:val="00FB701B"/>
    <w:rsid w:val="00FD56CE"/>
    <w:rsid w:val="00FE24D5"/>
    <w:rsid w:val="00FE3A3E"/>
    <w:rsid w:val="00FE3B2A"/>
    <w:rsid w:val="00FF2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23F34B"/>
  <w15:docId w15:val="{736069E8-8B90-43D6-9947-D93031E37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1104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271145"/>
    <w:pPr>
      <w:keepNext/>
      <w:keepLines/>
      <w:numPr>
        <w:numId w:val="4"/>
      </w:numPr>
      <w:ind w:left="357" w:hanging="357"/>
      <w:outlineLvl w:val="0"/>
    </w:pPr>
    <w:rPr>
      <w:rFonts w:eastAsiaTheme="majorEastAsia" w:cstheme="majorBidi"/>
      <w:b/>
      <w:caps/>
      <w:color w:val="000000" w:themeColor="text1"/>
      <w:sz w:val="24"/>
      <w:szCs w:val="32"/>
      <w:lang w:val="en-GB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71145"/>
    <w:pPr>
      <w:keepNext/>
      <w:keepLines/>
      <w:numPr>
        <w:ilvl w:val="1"/>
        <w:numId w:val="4"/>
      </w:numPr>
      <w:ind w:left="357" w:hanging="357"/>
      <w:outlineLvl w:val="1"/>
    </w:pPr>
    <w:rPr>
      <w:rFonts w:eastAsiaTheme="majorEastAsia" w:cstheme="majorBidi"/>
      <w:b/>
      <w:color w:val="000000" w:themeColor="text1"/>
      <w:szCs w:val="26"/>
      <w:lang w:val="en-GB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71145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71145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71145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E2ABB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71145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71145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71145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itleofthepaper">
    <w:name w:val="Title of the paper"/>
    <w:rsid w:val="00D246A9"/>
    <w:pPr>
      <w:spacing w:after="0" w:line="240" w:lineRule="auto"/>
      <w:jc w:val="center"/>
    </w:pPr>
    <w:rPr>
      <w:rFonts w:ascii="Arial" w:eastAsia="Times New Roman" w:hAnsi="Arial" w:cs="Times New Roman"/>
      <w:b/>
      <w:noProof/>
      <w:sz w:val="28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D246A9"/>
    <w:pPr>
      <w:ind w:left="720"/>
      <w:contextualSpacing/>
    </w:pPr>
  </w:style>
  <w:style w:type="table" w:styleId="TabloKlavuzu">
    <w:name w:val="Table Grid"/>
    <w:basedOn w:val="NormalTablo"/>
    <w:uiPriority w:val="39"/>
    <w:rsid w:val="00D24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52483B"/>
    <w:pPr>
      <w:spacing w:after="0" w:line="240" w:lineRule="exact"/>
      <w:ind w:firstLine="454"/>
      <w:jc w:val="both"/>
    </w:pPr>
    <w:rPr>
      <w:rFonts w:ascii="Times New Roman" w:eastAsia="MS Mincho" w:hAnsi="Times New Roman" w:cs="Times New Roman"/>
      <w:kern w:val="20"/>
      <w:sz w:val="20"/>
      <w:szCs w:val="20"/>
      <w:lang w:val="en-US" w:eastAsia="ja-JP"/>
    </w:rPr>
  </w:style>
  <w:style w:type="paragraph" w:customStyle="1" w:styleId="paragraph">
    <w:name w:val="paragraph"/>
    <w:basedOn w:val="Normal"/>
    <w:rsid w:val="00C55480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tr-TR"/>
    </w:rPr>
  </w:style>
  <w:style w:type="character" w:customStyle="1" w:styleId="normaltextrun">
    <w:name w:val="normaltextrun"/>
    <w:basedOn w:val="VarsaylanParagrafYazTipi"/>
    <w:rsid w:val="00C55480"/>
  </w:style>
  <w:style w:type="character" w:customStyle="1" w:styleId="spellingerror">
    <w:name w:val="spellingerror"/>
    <w:basedOn w:val="VarsaylanParagrafYazTipi"/>
    <w:rsid w:val="00C55480"/>
  </w:style>
  <w:style w:type="character" w:customStyle="1" w:styleId="eop">
    <w:name w:val="eop"/>
    <w:basedOn w:val="VarsaylanParagrafYazTipi"/>
    <w:rsid w:val="00C55480"/>
  </w:style>
  <w:style w:type="paragraph" w:styleId="ResimYazs">
    <w:name w:val="caption"/>
    <w:basedOn w:val="Normal"/>
    <w:next w:val="Normal"/>
    <w:uiPriority w:val="35"/>
    <w:unhideWhenUsed/>
    <w:qFormat/>
    <w:rsid w:val="001F364A"/>
    <w:pPr>
      <w:spacing w:after="200"/>
    </w:pPr>
    <w:rPr>
      <w:iCs/>
      <w:color w:val="000000" w:themeColor="text1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7B56E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B56EB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7B56E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B56EB"/>
    <w:rPr>
      <w:rFonts w:ascii="Times New Roman" w:hAnsi="Times New Roman"/>
      <w:sz w:val="24"/>
    </w:rPr>
  </w:style>
  <w:style w:type="character" w:customStyle="1" w:styleId="tlid-translation">
    <w:name w:val="tlid-translation"/>
    <w:basedOn w:val="VarsaylanParagrafYazTipi"/>
    <w:rsid w:val="00855D0B"/>
  </w:style>
  <w:style w:type="character" w:customStyle="1" w:styleId="Balk1Char">
    <w:name w:val="Başlık 1 Char"/>
    <w:basedOn w:val="VarsaylanParagrafYazTipi"/>
    <w:link w:val="Balk1"/>
    <w:uiPriority w:val="9"/>
    <w:rsid w:val="00271145"/>
    <w:rPr>
      <w:rFonts w:ascii="Times New Roman" w:eastAsiaTheme="majorEastAsia" w:hAnsi="Times New Roman" w:cstheme="majorBidi"/>
      <w:b/>
      <w:caps/>
      <w:color w:val="000000" w:themeColor="text1"/>
      <w:sz w:val="24"/>
      <w:szCs w:val="32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rsid w:val="00271145"/>
    <w:rPr>
      <w:rFonts w:ascii="Times New Roman" w:eastAsiaTheme="majorEastAsia" w:hAnsi="Times New Roman" w:cstheme="majorBidi"/>
      <w:b/>
      <w:color w:val="000000" w:themeColor="text1"/>
      <w:sz w:val="20"/>
      <w:szCs w:val="26"/>
      <w:lang w:val="en-GB"/>
    </w:rPr>
  </w:style>
  <w:style w:type="character" w:styleId="Kpr">
    <w:name w:val="Hyperlink"/>
    <w:basedOn w:val="VarsaylanParagrafYazTipi"/>
    <w:uiPriority w:val="99"/>
    <w:unhideWhenUsed/>
    <w:rsid w:val="00455DD0"/>
    <w:rPr>
      <w:color w:val="0563C1" w:themeColor="hyperlink"/>
      <w:u w:val="single"/>
    </w:rPr>
  </w:style>
  <w:style w:type="character" w:styleId="HafifVurgulama">
    <w:name w:val="Subtle Emphasis"/>
    <w:basedOn w:val="VarsaylanParagrafYazTipi"/>
    <w:uiPriority w:val="19"/>
    <w:qFormat/>
    <w:rsid w:val="00455DD0"/>
    <w:rPr>
      <w:i/>
      <w:iCs/>
      <w:color w:val="404040" w:themeColor="text1" w:themeTint="BF"/>
      <w:sz w:val="16"/>
    </w:rPr>
  </w:style>
  <w:style w:type="paragraph" w:styleId="KonuBal">
    <w:name w:val="Title"/>
    <w:basedOn w:val="Normal"/>
    <w:next w:val="Normal"/>
    <w:link w:val="KonuBalChar"/>
    <w:uiPriority w:val="10"/>
    <w:qFormat/>
    <w:rsid w:val="001B134D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B134D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AralkYok">
    <w:name w:val="No Spacing"/>
    <w:uiPriority w:val="1"/>
    <w:qFormat/>
    <w:rsid w:val="001B134D"/>
    <w:pPr>
      <w:spacing w:after="0" w:line="240" w:lineRule="auto"/>
      <w:jc w:val="both"/>
    </w:pPr>
    <w:rPr>
      <w:rFonts w:ascii="Times New Roman" w:hAnsi="Times New Roman"/>
      <w:sz w:val="20"/>
    </w:rPr>
  </w:style>
  <w:style w:type="character" w:styleId="Gl">
    <w:name w:val="Strong"/>
    <w:basedOn w:val="VarsaylanParagrafYazTipi"/>
    <w:uiPriority w:val="22"/>
    <w:qFormat/>
    <w:rsid w:val="00307122"/>
    <w:rPr>
      <w:rFonts w:ascii="Cambria Math" w:hAnsi="Cambria Math"/>
      <w:b w:val="0"/>
      <w:bCs/>
      <w:color w:val="000000" w:themeColor="text1"/>
      <w:sz w:val="20"/>
    </w:rPr>
  </w:style>
  <w:style w:type="character" w:styleId="YerTutucuMetni">
    <w:name w:val="Placeholder Text"/>
    <w:basedOn w:val="VarsaylanParagrafYazTipi"/>
    <w:uiPriority w:val="99"/>
    <w:semiHidden/>
    <w:rsid w:val="006E33A0"/>
    <w:rPr>
      <w:color w:val="80808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E2ABB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338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3389"/>
    <w:rPr>
      <w:rFonts w:ascii="Segoe UI" w:hAnsi="Segoe UI" w:cs="Segoe UI"/>
      <w:sz w:val="18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711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71145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71145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71145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7114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7114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29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4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7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72F9"/>
    <w:rsid w:val="001972F9"/>
    <w:rsid w:val="0060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7429D31AB99943049AC02B34B893CA77">
    <w:name w:val="7429D31AB99943049AC02B34B893CA77"/>
    <w:rsid w:val="001972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49D8D-C534-44E4-9BBE-9880C1782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FBD</dc:creator>
  <cp:lastModifiedBy>ronaldinho424</cp:lastModifiedBy>
  <cp:revision>44</cp:revision>
  <cp:lastPrinted>2019-02-16T18:29:00Z</cp:lastPrinted>
  <dcterms:created xsi:type="dcterms:W3CDTF">2022-03-22T22:57:00Z</dcterms:created>
  <dcterms:modified xsi:type="dcterms:W3CDTF">2023-12-28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17d720c-b893-3595-8df9-dcb468b7356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csl.mendeley.com/styles/484303171/bayburt-tez</vt:lpwstr>
  </property>
  <property fmtid="{D5CDD505-2E9C-101B-9397-08002B2CF9AE}" pid="10" name="Mendeley Recent Style Name 2_1">
    <vt:lpwstr>Bayburt Üniversitesi Tez Yazım Kılavuzu - Bilal Tayfur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computers-and-structures</vt:lpwstr>
  </property>
  <property fmtid="{D5CDD505-2E9C-101B-9397-08002B2CF9AE}" pid="16" name="Mendeley Recent Style Name 5_1">
    <vt:lpwstr>Computers and Structures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eee-engineering-management-review</vt:lpwstr>
  </property>
  <property fmtid="{D5CDD505-2E9C-101B-9397-08002B2CF9AE}" pid="20" name="Mendeley Recent Style Name 7_1">
    <vt:lpwstr>IEEE Engineering Management Review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the-journal-of-infection-in-developing-countries</vt:lpwstr>
  </property>
  <property fmtid="{D5CDD505-2E9C-101B-9397-08002B2CF9AE}" pid="24" name="Mendeley Recent Style Name 9_1">
    <vt:lpwstr>The Journal of Infection in Developing Countries</vt:lpwstr>
  </property>
</Properties>
</file>